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DF5C97" w14:textId="77777777" w:rsidR="006E4A98" w:rsidRDefault="006E4A98" w:rsidP="006E4A98">
      <w:pPr>
        <w:pStyle w:val="PlainText"/>
        <w:rPr>
          <w:rFonts w:eastAsia="MS Mincho"/>
        </w:rPr>
      </w:pPr>
    </w:p>
    <w:p w14:paraId="78EFD05D" w14:textId="77777777" w:rsidR="006E4A98" w:rsidRPr="00A2468C" w:rsidRDefault="006E4A98" w:rsidP="006E4A98">
      <w:pPr>
        <w:ind w:left="720" w:hanging="720"/>
        <w:jc w:val="center"/>
        <w:rPr>
          <w:b/>
        </w:rPr>
      </w:pPr>
      <w:r w:rsidRPr="00A2468C">
        <w:rPr>
          <w:b/>
        </w:rPr>
        <w:t xml:space="preserve">Cost of Attendance </w:t>
      </w:r>
      <w:r>
        <w:rPr>
          <w:b/>
        </w:rPr>
        <w:t>20-21</w:t>
      </w:r>
    </w:p>
    <w:p w14:paraId="231972E1" w14:textId="77777777" w:rsidR="006E4A98" w:rsidRPr="00A2468C" w:rsidRDefault="006E4A98" w:rsidP="006E4A98">
      <w:pPr>
        <w:ind w:left="720" w:hanging="720"/>
        <w:jc w:val="center"/>
        <w:rPr>
          <w:b/>
        </w:rPr>
      </w:pPr>
    </w:p>
    <w:p w14:paraId="2258D537" w14:textId="4B983251" w:rsidR="006E4A98" w:rsidRPr="00A2468C" w:rsidRDefault="006E4A98" w:rsidP="006E4A98">
      <w:pPr>
        <w:jc w:val="center"/>
        <w:rPr>
          <w:b/>
          <w:sz w:val="22"/>
        </w:rPr>
      </w:pPr>
      <w:r>
        <w:rPr>
          <w:b/>
          <w:sz w:val="22"/>
        </w:rPr>
        <w:t xml:space="preserve">PBC </w:t>
      </w:r>
      <w:r w:rsidRPr="00A2468C">
        <w:rPr>
          <w:b/>
          <w:sz w:val="22"/>
        </w:rPr>
        <w:t xml:space="preserve">in </w:t>
      </w:r>
      <w:r>
        <w:rPr>
          <w:b/>
          <w:sz w:val="22"/>
        </w:rPr>
        <w:t>Health &amp; Wellness Coaching</w:t>
      </w:r>
      <w:r w:rsidRPr="00A2468C">
        <w:rPr>
          <w:b/>
          <w:sz w:val="22"/>
        </w:rPr>
        <w:t xml:space="preserve"> </w:t>
      </w:r>
    </w:p>
    <w:p w14:paraId="44F870A7" w14:textId="77777777" w:rsidR="006E4A98" w:rsidRDefault="006E4A98" w:rsidP="006E4A98">
      <w:pPr>
        <w:ind w:left="720" w:hanging="720"/>
        <w:jc w:val="center"/>
      </w:pPr>
    </w:p>
    <w:p w14:paraId="0A069010" w14:textId="77777777" w:rsidR="006E4A98" w:rsidRDefault="006E4A98" w:rsidP="006E4A98">
      <w:pPr>
        <w:ind w:left="720" w:hanging="720"/>
        <w:jc w:val="center"/>
      </w:pPr>
      <w:r>
        <w:t>Fall</w:t>
      </w:r>
    </w:p>
    <w:p w14:paraId="38D15DAD" w14:textId="77777777" w:rsidR="006E4A98" w:rsidRDefault="006E4A98" w:rsidP="006E4A98">
      <w:pPr>
        <w:ind w:left="720" w:hanging="720"/>
        <w:jc w:val="center"/>
      </w:pPr>
      <w:r>
        <w:t>(Full-Time)</w:t>
      </w:r>
    </w:p>
    <w:p w14:paraId="53038199" w14:textId="77777777" w:rsidR="006E4A98" w:rsidRDefault="006E4A98" w:rsidP="006E4A98"/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6E4A98" w:rsidRPr="00376C06" w14:paraId="25F2AB9B" w14:textId="77777777" w:rsidTr="00B004DF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488FBCEC" w14:textId="77777777" w:rsidR="006E4A98" w:rsidRPr="00962F2E" w:rsidRDefault="006E4A98" w:rsidP="00B004DF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D4F8A9E" w14:textId="77777777" w:rsidR="006E4A98" w:rsidRPr="00962F2E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85A3EA" w14:textId="77777777" w:rsidR="006E4A98" w:rsidRPr="00962F2E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4EE4404" w14:textId="77777777" w:rsidR="006E4A98" w:rsidRPr="00962F2E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03B4189C" w14:textId="77777777" w:rsidR="006E4A98" w:rsidRPr="00962F2E" w:rsidRDefault="006E4A98" w:rsidP="00B004DF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F20D344" w14:textId="77777777" w:rsidR="006E4A98" w:rsidRPr="00962F2E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955B331" w14:textId="77777777" w:rsidR="006E4A98" w:rsidRPr="00962F2E" w:rsidRDefault="006E4A98" w:rsidP="00B004DF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07C83054" w14:textId="5459A281" w:rsidR="006E4A98" w:rsidRPr="00962F2E" w:rsidRDefault="006E4A98" w:rsidP="00B004DF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               $1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4,</w:t>
            </w:r>
            <w:r w:rsidR="003A6DC1">
              <w:rPr>
                <w:rFonts w:ascii="Calibri" w:eastAsia="Calibri" w:hAnsi="Calibri"/>
                <w:bCs/>
                <w:sz w:val="22"/>
                <w:szCs w:val="22"/>
              </w:rPr>
              <w:t>160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.</w:t>
            </w: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00</w:t>
            </w:r>
          </w:p>
        </w:tc>
      </w:tr>
      <w:tr w:rsidR="006E4A98" w:rsidRPr="00376C06" w14:paraId="004371CB" w14:textId="77777777" w:rsidTr="00B004DF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9AE2FC6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A6BB04B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05726A1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A71D237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B9A7F31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10E5444" w14:textId="77777777" w:rsidR="006E4A98" w:rsidRPr="00376C06" w:rsidRDefault="006E4A98" w:rsidP="00B004DF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2DC389E6" w14:textId="77777777" w:rsidR="006E4A98" w:rsidRPr="00376C06" w:rsidRDefault="006E4A98" w:rsidP="00B004DF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418E0430" w14:textId="77777777" w:rsidR="006E4A98" w:rsidRPr="00376C06" w:rsidRDefault="006E4A98" w:rsidP="00B004DF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6E4A98" w:rsidRPr="00376C06" w14:paraId="3E97D1CC" w14:textId="77777777" w:rsidTr="00B004DF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6712FBF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F41724E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CCAD9DF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D15416B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7B4DA9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C5F112E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622E1CF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3DA2B6" w14:textId="77777777" w:rsidR="006E4A98" w:rsidRPr="00376C06" w:rsidRDefault="006E4A98" w:rsidP="00B004DF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6E4A98" w:rsidRPr="00376C06" w14:paraId="17162461" w14:textId="77777777" w:rsidTr="00B004DF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15842FE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20EF9D8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9398B3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05604F0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F0832F7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8982E62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1383ACB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5346BBE" w14:textId="04923850" w:rsidR="006E4A98" w:rsidRPr="00376C06" w:rsidRDefault="006E4A98" w:rsidP="00B004DF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>
              <w:rPr>
                <w:rFonts w:ascii="Calibri" w:eastAsia="Calibri" w:hAnsi="Calibri"/>
                <w:sz w:val="22"/>
                <w:szCs w:val="22"/>
              </w:rPr>
              <w:t>3,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6E4A98" w:rsidRPr="00376C06" w14:paraId="2A432004" w14:textId="77777777" w:rsidTr="00B004DF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477E543C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726813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40F786B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08B80B5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22D55F72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EBB5B06" w14:textId="77777777" w:rsidR="006E4A98" w:rsidRPr="00376C06" w:rsidRDefault="006E4A98" w:rsidP="00B004DF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249FE161" w14:textId="77777777" w:rsidR="006E4A98" w:rsidRPr="00376C06" w:rsidRDefault="006E4A98" w:rsidP="00B004DF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249604CE" w14:textId="0A9F24E8" w:rsidR="006E4A98" w:rsidRPr="00376C06" w:rsidRDefault="006E4A98" w:rsidP="00B004DF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3,0</w:t>
            </w:r>
            <w:r w:rsidR="003A6DC1">
              <w:rPr>
                <w:rFonts w:ascii="Calibri" w:eastAsia="Calibri" w:hAnsi="Calibri"/>
                <w:sz w:val="22"/>
                <w:szCs w:val="22"/>
              </w:rPr>
              <w:t>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6C2FF060" w14:textId="23C1BF61" w:rsidR="006E4A98" w:rsidRPr="00F3469C" w:rsidRDefault="006E4A98" w:rsidP="006E4A98">
      <w:pPr>
        <w:ind w:left="720" w:hanging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          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</w:t>
      </w:r>
      <w:r w:rsidRPr="00F3469C">
        <w:rPr>
          <w:rFonts w:ascii="Calibri" w:hAnsi="Calibri"/>
          <w:b/>
          <w:sz w:val="22"/>
          <w:szCs w:val="22"/>
        </w:rPr>
        <w:t xml:space="preserve"> $4</w:t>
      </w:r>
      <w:r>
        <w:rPr>
          <w:rFonts w:ascii="Calibri" w:hAnsi="Calibri"/>
          <w:b/>
          <w:sz w:val="22"/>
          <w:szCs w:val="22"/>
        </w:rPr>
        <w:t>2,</w:t>
      </w:r>
      <w:r w:rsidR="003A6DC1">
        <w:rPr>
          <w:rFonts w:ascii="Calibri" w:hAnsi="Calibri"/>
          <w:b/>
          <w:sz w:val="22"/>
          <w:szCs w:val="22"/>
        </w:rPr>
        <w:t>200.</w:t>
      </w:r>
      <w:r>
        <w:rPr>
          <w:rFonts w:ascii="Calibri" w:hAnsi="Calibri"/>
          <w:b/>
          <w:sz w:val="22"/>
          <w:szCs w:val="22"/>
        </w:rPr>
        <w:t>00</w:t>
      </w:r>
    </w:p>
    <w:p w14:paraId="06257230" w14:textId="77777777" w:rsidR="006E4A98" w:rsidRPr="00F3469C" w:rsidRDefault="006E4A98" w:rsidP="006E4A98">
      <w:pPr>
        <w:ind w:left="720" w:hanging="720"/>
        <w:jc w:val="center"/>
        <w:rPr>
          <w:rFonts w:ascii="Calibri" w:hAnsi="Calibri"/>
          <w:b/>
          <w:sz w:val="22"/>
          <w:szCs w:val="22"/>
        </w:rPr>
      </w:pPr>
    </w:p>
    <w:p w14:paraId="659A50B6" w14:textId="77777777" w:rsidR="006E4A98" w:rsidRPr="00F3469C" w:rsidRDefault="006E4A98" w:rsidP="006E4A98">
      <w:pPr>
        <w:ind w:left="720" w:hanging="720"/>
        <w:rPr>
          <w:rFonts w:ascii="Calibri" w:hAnsi="Calibri"/>
          <w:b/>
          <w:sz w:val="22"/>
          <w:szCs w:val="22"/>
        </w:rPr>
      </w:pPr>
    </w:p>
    <w:p w14:paraId="6C173593" w14:textId="77777777" w:rsidR="006E4A98" w:rsidRDefault="006E4A98" w:rsidP="006E4A98">
      <w:pPr>
        <w:ind w:left="720" w:hanging="720"/>
      </w:pPr>
    </w:p>
    <w:p w14:paraId="516F31FA" w14:textId="77777777" w:rsidR="006E4A98" w:rsidRDefault="006E4A98" w:rsidP="006E4A98">
      <w:pPr>
        <w:rPr>
          <w:rFonts w:eastAsia="MS Mincho"/>
          <w:sz w:val="20"/>
        </w:rPr>
      </w:pPr>
    </w:p>
    <w:p w14:paraId="31DD1B1D" w14:textId="77777777" w:rsidR="006E4A98" w:rsidRDefault="006E4A98" w:rsidP="006E4A98">
      <w:pPr>
        <w:rPr>
          <w:rFonts w:eastAsia="MS Mincho"/>
          <w:sz w:val="20"/>
        </w:rPr>
      </w:pPr>
    </w:p>
    <w:p w14:paraId="0A65F278" w14:textId="77777777" w:rsidR="006E4A98" w:rsidRDefault="006E4A98" w:rsidP="006E4A98">
      <w:pPr>
        <w:rPr>
          <w:rFonts w:eastAsia="MS Mincho"/>
          <w:sz w:val="20"/>
        </w:rPr>
      </w:pPr>
    </w:p>
    <w:p w14:paraId="04138B49" w14:textId="77777777" w:rsidR="006E4A98" w:rsidRDefault="006E4A98" w:rsidP="006E4A98">
      <w:pPr>
        <w:rPr>
          <w:rFonts w:eastAsia="MS Mincho"/>
          <w:sz w:val="20"/>
        </w:rPr>
      </w:pPr>
    </w:p>
    <w:p w14:paraId="7CD33101" w14:textId="77777777" w:rsidR="006E4A98" w:rsidRDefault="006E4A98" w:rsidP="006E4A98">
      <w:pPr>
        <w:rPr>
          <w:rFonts w:eastAsia="MS Mincho"/>
          <w:sz w:val="20"/>
        </w:rPr>
      </w:pPr>
    </w:p>
    <w:p w14:paraId="4D0BEA20" w14:textId="77777777" w:rsidR="006E4A98" w:rsidRDefault="006E4A98" w:rsidP="006E4A98">
      <w:pPr>
        <w:rPr>
          <w:rFonts w:eastAsia="MS Mincho"/>
          <w:sz w:val="20"/>
        </w:rPr>
      </w:pPr>
    </w:p>
    <w:p w14:paraId="5D21A3B7" w14:textId="77777777" w:rsidR="006E4A98" w:rsidRDefault="006E4A98" w:rsidP="006E4A98">
      <w:pPr>
        <w:rPr>
          <w:rFonts w:eastAsia="MS Mincho"/>
          <w:sz w:val="20"/>
        </w:rPr>
      </w:pPr>
    </w:p>
    <w:p w14:paraId="6E92985E" w14:textId="77777777" w:rsidR="006E4A98" w:rsidRDefault="006E4A98" w:rsidP="006E4A98">
      <w:pPr>
        <w:rPr>
          <w:rFonts w:eastAsia="MS Mincho"/>
          <w:sz w:val="20"/>
        </w:rPr>
      </w:pPr>
    </w:p>
    <w:p w14:paraId="08EC35C7" w14:textId="77777777" w:rsidR="006E4A98" w:rsidRDefault="006E4A98" w:rsidP="006E4A98">
      <w:pPr>
        <w:rPr>
          <w:rFonts w:eastAsia="MS Mincho"/>
          <w:sz w:val="20"/>
        </w:rPr>
      </w:pPr>
    </w:p>
    <w:p w14:paraId="68D7CEDC" w14:textId="77777777" w:rsidR="006E4A98" w:rsidRDefault="006E4A98" w:rsidP="006E4A98">
      <w:pPr>
        <w:rPr>
          <w:rFonts w:eastAsia="MS Mincho"/>
          <w:sz w:val="20"/>
        </w:rPr>
      </w:pPr>
    </w:p>
    <w:p w14:paraId="3A27B746" w14:textId="77777777" w:rsidR="006E4A98" w:rsidRPr="00F3469C" w:rsidRDefault="006E4A98" w:rsidP="006E4A98">
      <w:pPr>
        <w:ind w:left="720" w:hanging="720"/>
        <w:jc w:val="center"/>
        <w:rPr>
          <w:rFonts w:ascii="Calibri" w:hAnsi="Calibri"/>
          <w:b/>
          <w:sz w:val="22"/>
          <w:szCs w:val="22"/>
        </w:rPr>
      </w:pPr>
    </w:p>
    <w:p w14:paraId="20AEBABE" w14:textId="77777777" w:rsidR="006E4A98" w:rsidRDefault="006E4A98" w:rsidP="006E4A98">
      <w:pPr>
        <w:rPr>
          <w:rFonts w:eastAsia="MS Mincho"/>
          <w:sz w:val="20"/>
        </w:rPr>
      </w:pPr>
    </w:p>
    <w:p w14:paraId="6A3EDB58" w14:textId="77777777" w:rsidR="006E4A98" w:rsidRDefault="006E4A98" w:rsidP="006E4A98">
      <w:pPr>
        <w:rPr>
          <w:rFonts w:eastAsia="MS Mincho"/>
          <w:sz w:val="20"/>
        </w:rPr>
      </w:pPr>
    </w:p>
    <w:p w14:paraId="0871B463" w14:textId="77777777" w:rsidR="006E4A98" w:rsidRPr="00A2468C" w:rsidRDefault="006E4A98" w:rsidP="006E4A98">
      <w:pPr>
        <w:ind w:left="720" w:hanging="720"/>
        <w:jc w:val="center"/>
        <w:rPr>
          <w:b/>
        </w:rPr>
      </w:pPr>
      <w:r w:rsidRPr="00A2468C">
        <w:rPr>
          <w:b/>
        </w:rPr>
        <w:t xml:space="preserve">Cost of Attendance </w:t>
      </w:r>
      <w:r>
        <w:rPr>
          <w:b/>
        </w:rPr>
        <w:t>20-21</w:t>
      </w:r>
    </w:p>
    <w:p w14:paraId="0D21DF48" w14:textId="77777777" w:rsidR="006E4A98" w:rsidRPr="00A2468C" w:rsidRDefault="006E4A98" w:rsidP="006E4A98">
      <w:pPr>
        <w:ind w:left="720" w:hanging="720"/>
        <w:jc w:val="center"/>
        <w:rPr>
          <w:b/>
        </w:rPr>
      </w:pPr>
    </w:p>
    <w:p w14:paraId="677F922A" w14:textId="7B1BFE81" w:rsidR="006E4A98" w:rsidRDefault="006E4A98" w:rsidP="006E4A98">
      <w:pPr>
        <w:jc w:val="center"/>
        <w:rPr>
          <w:b/>
          <w:sz w:val="22"/>
        </w:rPr>
      </w:pPr>
      <w:r>
        <w:rPr>
          <w:b/>
          <w:sz w:val="22"/>
        </w:rPr>
        <w:t xml:space="preserve">PBC in </w:t>
      </w:r>
      <w:r w:rsidRPr="00A2468C">
        <w:rPr>
          <w:b/>
          <w:sz w:val="22"/>
        </w:rPr>
        <w:t>Health and Wellness Coaching</w:t>
      </w:r>
    </w:p>
    <w:p w14:paraId="24173A43" w14:textId="77777777" w:rsidR="006E4A98" w:rsidRDefault="006E4A98" w:rsidP="006E4A98">
      <w:pPr>
        <w:jc w:val="center"/>
        <w:rPr>
          <w:b/>
          <w:sz w:val="22"/>
        </w:rPr>
      </w:pPr>
    </w:p>
    <w:p w14:paraId="2A22F07C" w14:textId="77777777" w:rsidR="006E4A98" w:rsidRDefault="006E4A98" w:rsidP="006E4A98">
      <w:pPr>
        <w:jc w:val="center"/>
      </w:pPr>
    </w:p>
    <w:p w14:paraId="19709E37" w14:textId="77777777" w:rsidR="006E4A98" w:rsidRDefault="006E4A98" w:rsidP="006E4A98">
      <w:pPr>
        <w:ind w:left="720" w:hanging="720"/>
        <w:jc w:val="center"/>
      </w:pPr>
      <w:r>
        <w:t>Spring</w:t>
      </w:r>
    </w:p>
    <w:p w14:paraId="10725D4E" w14:textId="77777777" w:rsidR="006E4A98" w:rsidRDefault="006E4A98" w:rsidP="006E4A98">
      <w:pPr>
        <w:ind w:left="720" w:hanging="720"/>
        <w:jc w:val="center"/>
      </w:pPr>
      <w:r>
        <w:t>(Full-Time)</w:t>
      </w:r>
    </w:p>
    <w:p w14:paraId="0E722B17" w14:textId="77777777" w:rsidR="006E4A98" w:rsidRDefault="006E4A98" w:rsidP="006E4A98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6E4A98" w:rsidRPr="00DC42F4" w14:paraId="26AA574E" w14:textId="77777777" w:rsidTr="00B004DF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4CEBDC35" w14:textId="77777777" w:rsidR="006E4A98" w:rsidRPr="00DC42F4" w:rsidRDefault="006E4A98" w:rsidP="00B004DF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F6BC8B4" w14:textId="77777777" w:rsidR="006E4A98" w:rsidRPr="00DC42F4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4FF6700" w14:textId="77777777" w:rsidR="006E4A98" w:rsidRPr="00DC42F4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51F3B06" w14:textId="77777777" w:rsidR="006E4A98" w:rsidRPr="00DC42F4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A282EB8" w14:textId="77777777" w:rsidR="006E4A98" w:rsidRPr="00DC42F4" w:rsidRDefault="006E4A98" w:rsidP="00B004DF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2952501" w14:textId="77777777" w:rsidR="006E4A98" w:rsidRPr="00DC42F4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EB9813D" w14:textId="77777777" w:rsidR="006E4A98" w:rsidRPr="00DC42F4" w:rsidRDefault="006E4A98" w:rsidP="00B004DF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6D9FCDE2" w14:textId="46951633" w:rsidR="006E4A98" w:rsidRPr="00DC42F4" w:rsidRDefault="006E4A98" w:rsidP="00B004DF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1</w:t>
            </w:r>
            <w:r w:rsidR="008C7BD0">
              <w:rPr>
                <w:rFonts w:ascii="Calibri" w:eastAsia="Calibri" w:hAnsi="Calibri"/>
                <w:bCs/>
                <w:sz w:val="22"/>
                <w:szCs w:val="22"/>
              </w:rPr>
              <w:t>0,940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.00</w:t>
            </w:r>
          </w:p>
        </w:tc>
      </w:tr>
      <w:tr w:rsidR="006E4A98" w:rsidRPr="00376C06" w14:paraId="5A81ABDE" w14:textId="77777777" w:rsidTr="00B004DF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FE41D15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D3C8EFD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7464A2A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E980753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95DBB5E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BE9D22D" w14:textId="77777777" w:rsidR="006E4A98" w:rsidRPr="00376C06" w:rsidRDefault="006E4A98" w:rsidP="00B004DF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4430D7B2" w14:textId="77777777" w:rsidR="006E4A98" w:rsidRPr="00376C06" w:rsidRDefault="006E4A98" w:rsidP="00B004DF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20CFAF38" w14:textId="77777777" w:rsidR="006E4A98" w:rsidRPr="00376C06" w:rsidRDefault="006E4A98" w:rsidP="00B004DF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 $13,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6E4A98" w:rsidRPr="00376C06" w14:paraId="09669BF3" w14:textId="77777777" w:rsidTr="00B004DF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BAB4A27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48803A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96C048B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F7094E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432CFA1C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F83D8EB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025738E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7CEF3A9" w14:textId="77777777" w:rsidR="006E4A98" w:rsidRPr="00376C06" w:rsidRDefault="006E4A98" w:rsidP="00B004DF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$1,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6E4A98" w:rsidRPr="00376C06" w14:paraId="4193C709" w14:textId="77777777" w:rsidTr="00B004DF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0796EED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DA1560A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16E6C3E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43B3941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F1024F7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966FF76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6349D3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F141C6F" w14:textId="77777777" w:rsidR="006E4A98" w:rsidRPr="00376C06" w:rsidRDefault="006E4A98" w:rsidP="00B004DF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            $2,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6E4A98" w:rsidRPr="00376C06" w14:paraId="60785AD9" w14:textId="77777777" w:rsidTr="00B004DF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D476FB9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895E2AD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925D1DA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AF06B37" w14:textId="77777777" w:rsidR="006E4A98" w:rsidRPr="00376C06" w:rsidRDefault="006E4A98" w:rsidP="00B004DF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044E00B7" w14:textId="77777777" w:rsidR="006E4A98" w:rsidRPr="00376C06" w:rsidRDefault="006E4A98" w:rsidP="00B004DF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F7E16E4" w14:textId="77777777" w:rsidR="006E4A98" w:rsidRPr="00376C06" w:rsidRDefault="006E4A98" w:rsidP="00B004DF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6340FB53" w14:textId="77777777" w:rsidR="006E4A98" w:rsidRPr="00376C06" w:rsidRDefault="006E4A98" w:rsidP="00B004DF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4EF67877" w14:textId="12D37138" w:rsidR="006E4A98" w:rsidRPr="00376C06" w:rsidRDefault="006E4A98" w:rsidP="00B004DF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  $</w:t>
            </w:r>
            <w:r w:rsidR="00A655B6">
              <w:rPr>
                <w:rFonts w:ascii="Calibri" w:eastAsia="Calibri" w:hAnsi="Calibri"/>
                <w:sz w:val="22"/>
                <w:szCs w:val="22"/>
              </w:rPr>
              <w:t>1,600</w:t>
            </w:r>
            <w:r>
              <w:rPr>
                <w:rFonts w:ascii="Calibri" w:eastAsia="Calibri" w:hAnsi="Calibri"/>
                <w:sz w:val="22"/>
                <w:szCs w:val="22"/>
              </w:rPr>
              <w:t>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</w:t>
            </w:r>
          </w:p>
        </w:tc>
      </w:tr>
    </w:tbl>
    <w:p w14:paraId="04422D13" w14:textId="2C413353" w:rsidR="006E4A98" w:rsidRPr="00E05BFA" w:rsidRDefault="006E4A98" w:rsidP="006E4A98">
      <w:pPr>
        <w:ind w:left="720"/>
        <w:rPr>
          <w:rFonts w:eastAsia="MS Mincho"/>
          <w:sz w:val="20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$</w:t>
      </w:r>
      <w:r w:rsidR="00A655B6">
        <w:rPr>
          <w:rFonts w:ascii="Calibri" w:hAnsi="Calibri"/>
          <w:b/>
          <w:sz w:val="22"/>
          <w:szCs w:val="22"/>
        </w:rPr>
        <w:t>29</w:t>
      </w:r>
      <w:r>
        <w:rPr>
          <w:rFonts w:ascii="Calibri" w:hAnsi="Calibri"/>
          <w:b/>
          <w:sz w:val="22"/>
          <w:szCs w:val="22"/>
        </w:rPr>
        <w:t>,</w:t>
      </w:r>
      <w:r w:rsidR="00A655B6">
        <w:rPr>
          <w:rFonts w:ascii="Calibri" w:hAnsi="Calibri"/>
          <w:b/>
          <w:sz w:val="22"/>
          <w:szCs w:val="22"/>
        </w:rPr>
        <w:t>6</w:t>
      </w:r>
      <w:r>
        <w:rPr>
          <w:rFonts w:ascii="Calibri" w:hAnsi="Calibri"/>
          <w:b/>
          <w:sz w:val="22"/>
          <w:szCs w:val="22"/>
        </w:rPr>
        <w:t>00.</w:t>
      </w:r>
      <w:r w:rsidRPr="00F3469C">
        <w:rPr>
          <w:rFonts w:ascii="Calibri" w:hAnsi="Calibri"/>
          <w:b/>
          <w:sz w:val="22"/>
          <w:szCs w:val="22"/>
        </w:rPr>
        <w:t>00</w:t>
      </w:r>
    </w:p>
    <w:p w14:paraId="79C7D723" w14:textId="77777777" w:rsidR="006E4A98" w:rsidRPr="00E05BFA" w:rsidRDefault="006E4A98" w:rsidP="006E4A98">
      <w:pPr>
        <w:rPr>
          <w:rFonts w:eastAsia="MS Mincho"/>
          <w:sz w:val="20"/>
        </w:rPr>
      </w:pPr>
    </w:p>
    <w:p w14:paraId="63D97CB7" w14:textId="77777777" w:rsidR="006E4A98" w:rsidRDefault="006E4A98"/>
    <w:sectPr w:rsidR="006E4A98" w:rsidSect="009748F7">
      <w:headerReference w:type="default" r:id="rId6"/>
      <w:footerReference w:type="default" r:id="rId7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61BD9D" w14:textId="77777777" w:rsidR="00A81BE3" w:rsidRDefault="00A81BE3">
      <w:r>
        <w:separator/>
      </w:r>
    </w:p>
  </w:endnote>
  <w:endnote w:type="continuationSeparator" w:id="0">
    <w:p w14:paraId="38C1638A" w14:textId="77777777" w:rsidR="00A81BE3" w:rsidRDefault="00A81B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7F7FA" w14:textId="77777777" w:rsidR="00E05BFA" w:rsidRDefault="006E4A98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310D8C9" w14:textId="77777777" w:rsidR="00E05BFA" w:rsidRDefault="00A81B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5BF95D" w14:textId="77777777" w:rsidR="00A81BE3" w:rsidRDefault="00A81BE3">
      <w:r>
        <w:separator/>
      </w:r>
    </w:p>
  </w:footnote>
  <w:footnote w:type="continuationSeparator" w:id="0">
    <w:p w14:paraId="4C79A08A" w14:textId="77777777" w:rsidR="00A81BE3" w:rsidRDefault="00A81B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5647C" w14:textId="77777777" w:rsidR="002B45F7" w:rsidRDefault="006E4A98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57269DCE" wp14:editId="7F80DB39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3BBIWlpaWFpYWBko6SsGpxcWZ+XkgBYa1AK5ZjOIsAAAA"/>
  </w:docVars>
  <w:rsids>
    <w:rsidRoot w:val="006E4A98"/>
    <w:rsid w:val="003A6DC1"/>
    <w:rsid w:val="006E4A98"/>
    <w:rsid w:val="008C7BD0"/>
    <w:rsid w:val="00A655B6"/>
    <w:rsid w:val="00A81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36C4C"/>
  <w15:chartTrackingRefBased/>
  <w15:docId w15:val="{16C2E30B-125A-4FAD-B58E-1B5C59A42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6E4A98"/>
    <w:rPr>
      <w:rFonts w:ascii="Courier" w:hAnsi="Courier"/>
    </w:rPr>
  </w:style>
  <w:style w:type="character" w:customStyle="1" w:styleId="PlainTextChar">
    <w:name w:val="Plain Text Char"/>
    <w:basedOn w:val="DefaultParagraphFont"/>
    <w:link w:val="PlainText"/>
    <w:rsid w:val="006E4A98"/>
    <w:rPr>
      <w:rFonts w:ascii="Courier" w:eastAsia="Times New Roman" w:hAnsi="Courier" w:cs="Times New Roman"/>
      <w:sz w:val="24"/>
      <w:szCs w:val="24"/>
    </w:rPr>
  </w:style>
  <w:style w:type="paragraph" w:styleId="Header">
    <w:name w:val="header"/>
    <w:basedOn w:val="Normal"/>
    <w:link w:val="HeaderChar"/>
    <w:rsid w:val="006E4A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E4A9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6E4A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6E4A9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1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oya Boddy</dc:creator>
  <cp:keywords/>
  <dc:description/>
  <cp:lastModifiedBy>Latoya Boddy</cp:lastModifiedBy>
  <cp:revision>4</cp:revision>
  <dcterms:created xsi:type="dcterms:W3CDTF">2020-05-15T14:17:00Z</dcterms:created>
  <dcterms:modified xsi:type="dcterms:W3CDTF">2020-06-16T16:21:00Z</dcterms:modified>
</cp:coreProperties>
</file>